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694" w:rsidRDefault="005E5694" w:rsidP="005E569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bidi="hi-IN"/>
        </w:rPr>
      </w:pPr>
      <w:r>
        <w:rPr>
          <w:rFonts w:ascii="Times New Roman" w:hAnsi="Times New Roman" w:cs="Times New Roman"/>
          <w:b/>
          <w:bCs/>
          <w:sz w:val="26"/>
          <w:szCs w:val="26"/>
          <w:lang w:bidi="hi-IN"/>
        </w:rPr>
        <w:t>APPLICATION FORM</w:t>
      </w:r>
    </w:p>
    <w:p w:rsidR="002E6F4A" w:rsidRDefault="002E6F4A" w:rsidP="005E569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bidi="hi-IN"/>
        </w:rPr>
      </w:pPr>
    </w:p>
    <w:p w:rsidR="0021417A" w:rsidRDefault="005E5694" w:rsidP="002E6F4A">
      <w:pPr>
        <w:jc w:val="center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hi-IN"/>
        </w:rPr>
        <w:t>FOR</w:t>
      </w:r>
      <w:r w:rsidR="0036676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MNIT</w:t>
      </w:r>
      <w:r w:rsidR="00291FD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SUMMER INTERNSHIP PROGRAMME</w:t>
      </w:r>
    </w:p>
    <w:p w:rsidR="005E5694" w:rsidRDefault="005E5694" w:rsidP="005E5694">
      <w:pPr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1. Name of the applicant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2. Date of birth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3. E-mail address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4. Mobile number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5. Name &amp; address of the institute:</w:t>
      </w:r>
    </w:p>
    <w:p w:rsidR="002E6F4A" w:rsidRDefault="002E6F4A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6. Certificate from </w:t>
      </w:r>
      <w:r w:rsidR="00F013F4">
        <w:rPr>
          <w:rFonts w:ascii="TimesNewRoman" w:hAnsi="TimesNewRoman" w:cs="TimesNewRoman"/>
          <w:sz w:val="24"/>
          <w:szCs w:val="24"/>
          <w:lang w:bidi="hi-IN"/>
        </w:rPr>
        <w:t xml:space="preserve">the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head of the </w:t>
      </w:r>
      <w:r w:rsidR="00777989">
        <w:rPr>
          <w:rFonts w:ascii="TimesNewRoman" w:hAnsi="TimesNewRoman" w:cs="TimesNewRoman"/>
          <w:sz w:val="24"/>
          <w:szCs w:val="24"/>
          <w:lang w:bidi="hi-IN"/>
        </w:rPr>
        <w:t>i</w:t>
      </w:r>
      <w:r>
        <w:rPr>
          <w:rFonts w:ascii="TimesNewRoman" w:hAnsi="TimesNewRoman" w:cs="TimesNewRoman"/>
          <w:sz w:val="24"/>
          <w:szCs w:val="24"/>
          <w:lang w:bidi="hi-IN"/>
        </w:rPr>
        <w:t>nstitute/</w:t>
      </w:r>
      <w:r w:rsidR="00777989">
        <w:rPr>
          <w:rFonts w:ascii="TimesNewRoman" w:hAnsi="TimesNewRoman" w:cs="TimesNewRoman"/>
          <w:sz w:val="24"/>
          <w:szCs w:val="24"/>
          <w:lang w:bidi="hi-IN"/>
        </w:rPr>
        <w:t>department h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>ead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 for permission to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 xml:space="preserve">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carry out the work in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MNIT Jaipur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 attached? (Yes / No)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7. </w:t>
      </w:r>
      <w:r w:rsidR="008C6BAF">
        <w:rPr>
          <w:rFonts w:ascii="TimesNewRoman" w:hAnsi="TimesNewRoman" w:cs="TimesNewRoman"/>
          <w:sz w:val="24"/>
          <w:szCs w:val="24"/>
          <w:lang w:bidi="hi-IN"/>
        </w:rPr>
        <w:t>Supervisor/Mentor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 xml:space="preserve"> ID and </w:t>
      </w:r>
      <w:r w:rsidR="00726EDD">
        <w:rPr>
          <w:rFonts w:ascii="TimesNewRoman" w:hAnsi="TimesNewRoman" w:cs="TimesNewRoman"/>
          <w:sz w:val="24"/>
          <w:szCs w:val="24"/>
          <w:lang w:bidi="hi-IN"/>
        </w:rPr>
        <w:t xml:space="preserve">Name of Faculty 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>and Topic</w:t>
      </w:r>
      <w:r>
        <w:rPr>
          <w:rFonts w:ascii="TimesNewRoman" w:hAnsi="TimesNewRoman" w:cs="TimesNewRoman"/>
          <w:sz w:val="24"/>
          <w:szCs w:val="24"/>
          <w:lang w:bidi="hi-IN"/>
        </w:rPr>
        <w:t>:</w:t>
      </w:r>
    </w:p>
    <w:tbl>
      <w:tblPr>
        <w:tblStyle w:val="TableGrid"/>
        <w:tblW w:w="9264" w:type="dxa"/>
        <w:tblLook w:val="04A0" w:firstRow="1" w:lastRow="0" w:firstColumn="1" w:lastColumn="0" w:noHBand="0" w:noVBand="1"/>
      </w:tblPr>
      <w:tblGrid>
        <w:gridCol w:w="2830"/>
        <w:gridCol w:w="2694"/>
        <w:gridCol w:w="3740"/>
      </w:tblGrid>
      <w:tr w:rsidR="00A839D0" w:rsidTr="008C6BAF">
        <w:trPr>
          <w:trHeight w:val="579"/>
        </w:trPr>
        <w:tc>
          <w:tcPr>
            <w:tcW w:w="2830" w:type="dxa"/>
            <w:vAlign w:val="center"/>
          </w:tcPr>
          <w:p w:rsidR="008C6BAF" w:rsidRDefault="008C6BAF" w:rsidP="008C6BAF">
            <w:pPr>
              <w:autoSpaceDE w:val="0"/>
              <w:autoSpaceDN w:val="0"/>
              <w:adjustRightInd w:val="0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pervisor/</w:t>
            </w:r>
          </w:p>
          <w:p w:rsidR="00A839D0" w:rsidRDefault="008C6BAF" w:rsidP="008C6BAF">
            <w:pPr>
              <w:autoSpaceDE w:val="0"/>
              <w:autoSpaceDN w:val="0"/>
              <w:adjustRightInd w:val="0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Mentor id</w:t>
            </w:r>
          </w:p>
        </w:tc>
        <w:tc>
          <w:tcPr>
            <w:tcW w:w="2694" w:type="dxa"/>
            <w:vAlign w:val="center"/>
          </w:tcPr>
          <w:p w:rsidR="00A839D0" w:rsidRDefault="00A839D0" w:rsidP="008C6BAF">
            <w:pPr>
              <w:autoSpaceDE w:val="0"/>
              <w:autoSpaceDN w:val="0"/>
              <w:adjustRightInd w:val="0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 Faculty</w:t>
            </w:r>
          </w:p>
        </w:tc>
        <w:tc>
          <w:tcPr>
            <w:tcW w:w="3740" w:type="dxa"/>
            <w:vAlign w:val="center"/>
          </w:tcPr>
          <w:p w:rsidR="00A839D0" w:rsidRDefault="00A839D0" w:rsidP="008C6BAF">
            <w:pPr>
              <w:autoSpaceDE w:val="0"/>
              <w:autoSpaceDN w:val="0"/>
              <w:adjustRightInd w:val="0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Topic</w:t>
            </w:r>
          </w:p>
        </w:tc>
      </w:tr>
      <w:tr w:rsidR="00A839D0" w:rsidTr="008C6BAF">
        <w:trPr>
          <w:trHeight w:val="569"/>
        </w:trPr>
        <w:tc>
          <w:tcPr>
            <w:tcW w:w="2830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</w:p>
        </w:tc>
        <w:tc>
          <w:tcPr>
            <w:tcW w:w="2694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</w:p>
        </w:tc>
        <w:tc>
          <w:tcPr>
            <w:tcW w:w="3740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</w:p>
        </w:tc>
      </w:tr>
    </w:tbl>
    <w:p w:rsidR="003B49CE" w:rsidRDefault="003B49CE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</w:p>
    <w:p w:rsidR="00125F99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8. </w:t>
      </w:r>
      <w:r w:rsidR="00125F99">
        <w:rPr>
          <w:rFonts w:ascii="TimesNewRoman" w:hAnsi="TimesNewRoman" w:cs="TimesNewRoman"/>
          <w:sz w:val="24"/>
          <w:szCs w:val="24"/>
          <w:lang w:bidi="hi-IN"/>
        </w:rPr>
        <w:t>Internship Details</w:t>
      </w:r>
      <w:bookmarkStart w:id="0" w:name="_GoBack"/>
      <w:bookmarkEnd w:id="0"/>
    </w:p>
    <w:p w:rsidR="00125F99" w:rsidRDefault="00125F99" w:rsidP="00125F99">
      <w:pPr>
        <w:autoSpaceDE w:val="0"/>
        <w:autoSpaceDN w:val="0"/>
        <w:adjustRightInd w:val="0"/>
        <w:spacing w:after="0" w:line="480" w:lineRule="auto"/>
        <w:ind w:firstLine="720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a. </w:t>
      </w:r>
      <w:r w:rsidR="005E5694">
        <w:rPr>
          <w:rFonts w:ascii="TimesNewRoman" w:hAnsi="TimesNewRoman" w:cs="TimesNewRoman"/>
          <w:sz w:val="24"/>
          <w:szCs w:val="24"/>
          <w:lang w:bidi="hi-IN"/>
        </w:rPr>
        <w:t xml:space="preserve">Duration of </w:t>
      </w:r>
      <w:r w:rsidR="00D67B02">
        <w:rPr>
          <w:rFonts w:ascii="TimesNewRoman" w:hAnsi="TimesNewRoman" w:cs="TimesNewRoman"/>
          <w:sz w:val="24"/>
          <w:szCs w:val="24"/>
          <w:lang w:bidi="hi-IN"/>
        </w:rPr>
        <w:t>I</w:t>
      </w:r>
      <w:r w:rsidR="005E5694">
        <w:rPr>
          <w:rFonts w:ascii="TimesNewRoman" w:hAnsi="TimesNewRoman" w:cs="TimesNewRoman"/>
          <w:sz w:val="24"/>
          <w:szCs w:val="24"/>
          <w:lang w:bidi="hi-IN"/>
        </w:rPr>
        <w:t>nternship</w:t>
      </w:r>
      <w:r w:rsidR="0054776F">
        <w:rPr>
          <w:rFonts w:ascii="TimesNewRoman" w:hAnsi="TimesNewRoman" w:cs="TimesNewRoman"/>
          <w:sz w:val="24"/>
          <w:szCs w:val="24"/>
          <w:lang w:bidi="hi-IN"/>
        </w:rPr>
        <w:t xml:space="preserve"> (in weeks)</w:t>
      </w:r>
      <w:r w:rsidR="005E5694">
        <w:rPr>
          <w:rFonts w:ascii="TimesNewRoman" w:hAnsi="TimesNewRoman" w:cs="TimesNewRoman"/>
          <w:sz w:val="24"/>
          <w:szCs w:val="24"/>
          <w:lang w:bidi="hi-IN"/>
        </w:rPr>
        <w:t>:</w:t>
      </w:r>
    </w:p>
    <w:p w:rsidR="00125F99" w:rsidRDefault="00125F99" w:rsidP="00125F99">
      <w:pPr>
        <w:autoSpaceDE w:val="0"/>
        <w:autoSpaceDN w:val="0"/>
        <w:adjustRightInd w:val="0"/>
        <w:spacing w:after="0" w:line="480" w:lineRule="auto"/>
        <w:ind w:firstLine="720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b. Date of Start of Internship</w:t>
      </w:r>
      <w:r w:rsidR="00D67B02">
        <w:rPr>
          <w:rFonts w:ascii="TimesNewRoman" w:hAnsi="TimesNewRoman" w:cs="TimesNewRoman"/>
          <w:sz w:val="24"/>
          <w:szCs w:val="24"/>
          <w:lang w:bidi="hi-IN"/>
        </w:rPr>
        <w:t>:</w:t>
      </w:r>
    </w:p>
    <w:p w:rsidR="005E5694" w:rsidRDefault="005E5694" w:rsidP="002E6F4A">
      <w:pPr>
        <w:spacing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9. Educational qualification:</w:t>
      </w:r>
    </w:p>
    <w:p w:rsidR="005E5694" w:rsidRDefault="005E5694" w:rsidP="002E6F4A">
      <w:pPr>
        <w:spacing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a) Secondary Edu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5E5694" w:rsidTr="005E5694">
        <w:tc>
          <w:tcPr>
            <w:tcW w:w="1502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502" w:type="dxa"/>
          </w:tcPr>
          <w:p w:rsidR="005E5694" w:rsidRDefault="005E5694" w:rsidP="005E5694">
            <w:r w:rsidRPr="002E6F4A">
              <w:rPr>
                <w:rFonts w:ascii="TimesNewRoman" w:hAnsi="TimesNewRoman" w:cs="TimesNewRoman"/>
                <w:sz w:val="24"/>
                <w:szCs w:val="24"/>
                <w:lang w:bidi="hi-IN"/>
              </w:rPr>
              <w:t>Year</w:t>
            </w:r>
          </w:p>
        </w:tc>
        <w:tc>
          <w:tcPr>
            <w:tcW w:w="1503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</w:t>
            </w:r>
          </w:p>
        </w:tc>
        <w:tc>
          <w:tcPr>
            <w:tcW w:w="1503" w:type="dxa"/>
          </w:tcPr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503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503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5E5694">
        <w:tc>
          <w:tcPr>
            <w:tcW w:w="1502" w:type="dxa"/>
          </w:tcPr>
          <w:p w:rsidR="005E5694" w:rsidRDefault="005E5694" w:rsidP="005E5694"/>
        </w:tc>
        <w:tc>
          <w:tcPr>
            <w:tcW w:w="1502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  <w:p w:rsidR="002E6F4A" w:rsidRDefault="002E6F4A" w:rsidP="005E5694"/>
          <w:p w:rsidR="002E6F4A" w:rsidRDefault="002E6F4A" w:rsidP="005E5694"/>
        </w:tc>
      </w:tr>
    </w:tbl>
    <w:p w:rsidR="005E5694" w:rsidRDefault="005E5694" w:rsidP="005E5694"/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b) Higher Secondary Education/Diploma in Engineer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5E5694" w:rsidTr="009B06E0">
        <w:tc>
          <w:tcPr>
            <w:tcW w:w="1502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lastRenderedPageBreak/>
              <w:t>Name of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502" w:type="dxa"/>
          </w:tcPr>
          <w:p w:rsidR="005E5694" w:rsidRDefault="005E5694" w:rsidP="009B06E0">
            <w:r w:rsidRPr="002E6F4A">
              <w:rPr>
                <w:rFonts w:ascii="TimesNewRoman" w:hAnsi="TimesNewRoman" w:cs="TimesNewRoman"/>
                <w:sz w:val="24"/>
                <w:szCs w:val="24"/>
                <w:lang w:bidi="hi-IN"/>
              </w:rPr>
              <w:t>Year</w:t>
            </w:r>
          </w:p>
        </w:tc>
        <w:tc>
          <w:tcPr>
            <w:tcW w:w="150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</w:t>
            </w:r>
          </w:p>
        </w:tc>
        <w:tc>
          <w:tcPr>
            <w:tcW w:w="1503" w:type="dxa"/>
          </w:tcPr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50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50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9B06E0">
        <w:tc>
          <w:tcPr>
            <w:tcW w:w="1502" w:type="dxa"/>
          </w:tcPr>
          <w:p w:rsidR="005E5694" w:rsidRDefault="005E5694" w:rsidP="009B06E0"/>
        </w:tc>
        <w:tc>
          <w:tcPr>
            <w:tcW w:w="1502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  <w:p w:rsidR="002E6F4A" w:rsidRDefault="002E6F4A" w:rsidP="009B06E0"/>
          <w:p w:rsidR="002E6F4A" w:rsidRDefault="002E6F4A" w:rsidP="009B06E0"/>
        </w:tc>
      </w:tr>
    </w:tbl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c)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Graduation </w:t>
      </w:r>
      <w:proofErr w:type="gramStart"/>
      <w:r w:rsidR="002E6F4A">
        <w:rPr>
          <w:rFonts w:ascii="TimesNewRoman" w:hAnsi="TimesNewRoman" w:cs="TimesNewRoman"/>
          <w:sz w:val="24"/>
          <w:szCs w:val="24"/>
          <w:lang w:bidi="hi-IN"/>
        </w:rPr>
        <w:t>Degree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3"/>
        <w:gridCol w:w="1429"/>
        <w:gridCol w:w="1710"/>
        <w:gridCol w:w="1469"/>
        <w:gridCol w:w="1466"/>
        <w:gridCol w:w="1489"/>
      </w:tblGrid>
      <w:tr w:rsidR="005E5694" w:rsidTr="005E5694">
        <w:tc>
          <w:tcPr>
            <w:tcW w:w="145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429" w:type="dxa"/>
          </w:tcPr>
          <w:p w:rsidR="005E5694" w:rsidRDefault="005E5694" w:rsidP="009B06E0">
            <w:r>
              <w:t>Year</w:t>
            </w:r>
          </w:p>
        </w:tc>
        <w:tc>
          <w:tcPr>
            <w:tcW w:w="1710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/CGPA*</w:t>
            </w:r>
          </w:p>
        </w:tc>
        <w:tc>
          <w:tcPr>
            <w:tcW w:w="1469" w:type="dxa"/>
          </w:tcPr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466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489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5E5694">
        <w:tc>
          <w:tcPr>
            <w:tcW w:w="1453" w:type="dxa"/>
          </w:tcPr>
          <w:p w:rsidR="005E5694" w:rsidRDefault="005E5694" w:rsidP="009B06E0"/>
        </w:tc>
        <w:tc>
          <w:tcPr>
            <w:tcW w:w="1429" w:type="dxa"/>
          </w:tcPr>
          <w:p w:rsidR="005E5694" w:rsidRDefault="005E5694" w:rsidP="009B06E0"/>
        </w:tc>
        <w:tc>
          <w:tcPr>
            <w:tcW w:w="1710" w:type="dxa"/>
          </w:tcPr>
          <w:p w:rsidR="005E5694" w:rsidRDefault="005E5694" w:rsidP="009B06E0"/>
        </w:tc>
        <w:tc>
          <w:tcPr>
            <w:tcW w:w="1469" w:type="dxa"/>
          </w:tcPr>
          <w:p w:rsidR="005E5694" w:rsidRDefault="005E5694" w:rsidP="009B06E0"/>
        </w:tc>
        <w:tc>
          <w:tcPr>
            <w:tcW w:w="1466" w:type="dxa"/>
          </w:tcPr>
          <w:p w:rsidR="005E5694" w:rsidRDefault="005E5694" w:rsidP="009B06E0"/>
        </w:tc>
        <w:tc>
          <w:tcPr>
            <w:tcW w:w="1489" w:type="dxa"/>
          </w:tcPr>
          <w:p w:rsidR="005E5694" w:rsidRDefault="005E5694" w:rsidP="009B06E0"/>
          <w:p w:rsidR="002E6F4A" w:rsidRDefault="002E6F4A" w:rsidP="009B06E0"/>
          <w:p w:rsidR="002E6F4A" w:rsidRDefault="002E6F4A" w:rsidP="009B06E0"/>
        </w:tc>
      </w:tr>
    </w:tbl>
    <w:p w:rsidR="005E5694" w:rsidRDefault="005E5694" w:rsidP="005E5694"/>
    <w:p w:rsidR="005E5694" w:rsidRDefault="005E5694" w:rsidP="005E569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*Self-certified hard copy of mark sheet is given up to which semester/year:</w:t>
      </w:r>
    </w:p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d) Master Degr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3"/>
        <w:gridCol w:w="1429"/>
        <w:gridCol w:w="1710"/>
        <w:gridCol w:w="1469"/>
        <w:gridCol w:w="1466"/>
        <w:gridCol w:w="1489"/>
      </w:tblGrid>
      <w:tr w:rsidR="005E5694" w:rsidTr="009B06E0">
        <w:tc>
          <w:tcPr>
            <w:tcW w:w="145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429" w:type="dxa"/>
          </w:tcPr>
          <w:p w:rsidR="005E5694" w:rsidRDefault="005E5694" w:rsidP="009B06E0">
            <w:r>
              <w:t>Year</w:t>
            </w:r>
          </w:p>
        </w:tc>
        <w:tc>
          <w:tcPr>
            <w:tcW w:w="1710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/CGPA*</w:t>
            </w:r>
          </w:p>
        </w:tc>
        <w:tc>
          <w:tcPr>
            <w:tcW w:w="1469" w:type="dxa"/>
          </w:tcPr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466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489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9B06E0">
        <w:tc>
          <w:tcPr>
            <w:tcW w:w="1453" w:type="dxa"/>
          </w:tcPr>
          <w:p w:rsidR="005E5694" w:rsidRDefault="005E5694" w:rsidP="009B06E0"/>
        </w:tc>
        <w:tc>
          <w:tcPr>
            <w:tcW w:w="1429" w:type="dxa"/>
          </w:tcPr>
          <w:p w:rsidR="005E5694" w:rsidRDefault="005E5694" w:rsidP="009B06E0"/>
        </w:tc>
        <w:tc>
          <w:tcPr>
            <w:tcW w:w="1710" w:type="dxa"/>
          </w:tcPr>
          <w:p w:rsidR="005E5694" w:rsidRDefault="005E5694" w:rsidP="009B06E0"/>
        </w:tc>
        <w:tc>
          <w:tcPr>
            <w:tcW w:w="1469" w:type="dxa"/>
          </w:tcPr>
          <w:p w:rsidR="005E5694" w:rsidRDefault="005E5694" w:rsidP="009B06E0"/>
        </w:tc>
        <w:tc>
          <w:tcPr>
            <w:tcW w:w="1466" w:type="dxa"/>
          </w:tcPr>
          <w:p w:rsidR="005E5694" w:rsidRDefault="005E5694" w:rsidP="009B06E0"/>
        </w:tc>
        <w:tc>
          <w:tcPr>
            <w:tcW w:w="1489" w:type="dxa"/>
          </w:tcPr>
          <w:p w:rsidR="005E5694" w:rsidRDefault="005E5694" w:rsidP="009B06E0"/>
          <w:p w:rsidR="002E6F4A" w:rsidRDefault="002E6F4A" w:rsidP="009B06E0"/>
          <w:p w:rsidR="002E6F4A" w:rsidRDefault="002E6F4A" w:rsidP="009B06E0"/>
        </w:tc>
      </w:tr>
    </w:tbl>
    <w:p w:rsidR="005E5694" w:rsidRDefault="005E5694" w:rsidP="005E5694"/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**Self-certified hard copy of mark sheet is given up to which semester/year:</w:t>
      </w:r>
    </w:p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5E56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hi-IN"/>
        </w:rPr>
        <w:t>NOTE:</w:t>
      </w:r>
    </w:p>
    <w:p w:rsidR="005E5694" w:rsidRPr="002E6F4A" w:rsidRDefault="005E5694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Eligibility criteria:</w:t>
      </w:r>
    </w:p>
    <w:p w:rsidR="005E5694" w:rsidRPr="00917076" w:rsidRDefault="00917076" w:rsidP="0091707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Regular full-time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stu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dents who have completed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a minimum of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their 4th </w:t>
      </w:r>
      <w:r w:rsidR="005E5694" w:rsidRPr="002E6F4A">
        <w:rPr>
          <w:rFonts w:ascii="TimesNewRoman" w:hAnsi="TimesNewRoman" w:cs="TimesNewRoman"/>
          <w:sz w:val="16"/>
          <w:szCs w:val="16"/>
          <w:lang w:bidi="hi-IN"/>
        </w:rPr>
        <w:t xml:space="preserve">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semester/ 2</w:t>
      </w:r>
      <w:r w:rsidR="002E6F4A" w:rsidRPr="002E6F4A">
        <w:rPr>
          <w:rFonts w:ascii="TimesNewRoman" w:hAnsi="TimesNewRoman" w:cs="TimesNewRoman"/>
          <w:sz w:val="24"/>
          <w:szCs w:val="24"/>
          <w:vertAlign w:val="superscript"/>
          <w:lang w:bidi="hi-IN"/>
        </w:rPr>
        <w:t>nd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 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>year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 UG </w:t>
      </w:r>
      <w:r w:rsidR="002E6F4A" w:rsidRPr="00917076">
        <w:rPr>
          <w:rFonts w:ascii="TimesNewRoman" w:hAnsi="TimesNewRoman" w:cs="TimesNewRoman"/>
          <w:sz w:val="24"/>
          <w:szCs w:val="24"/>
          <w:lang w:bidi="hi-IN"/>
        </w:rPr>
        <w:t xml:space="preserve">course can </w:t>
      </w:r>
      <w:r w:rsidR="005E5694" w:rsidRPr="00917076">
        <w:rPr>
          <w:rFonts w:ascii="TimesNewRoman" w:hAnsi="TimesNewRoman" w:cs="TimesNewRoman"/>
          <w:sz w:val="24"/>
          <w:szCs w:val="24"/>
          <w:lang w:bidi="hi-IN"/>
        </w:rPr>
        <w:t>apply. Accordingly</w:t>
      </w:r>
      <w:r w:rsidR="002E6F4A" w:rsidRPr="00917076">
        <w:rPr>
          <w:rFonts w:ascii="TimesNewRoman" w:hAnsi="TimesNewRoman" w:cs="TimesNewRoman"/>
          <w:sz w:val="24"/>
          <w:szCs w:val="24"/>
          <w:lang w:bidi="hi-IN"/>
        </w:rPr>
        <w:t xml:space="preserve">, they have to submit a copy of the </w:t>
      </w:r>
      <w:r w:rsidR="005E5694" w:rsidRPr="00917076">
        <w:rPr>
          <w:rFonts w:ascii="TimesNewRoman" w:hAnsi="TimesNewRoman" w:cs="TimesNewRoman"/>
          <w:sz w:val="24"/>
          <w:szCs w:val="24"/>
          <w:lang w:bidi="hi-IN"/>
        </w:rPr>
        <w:t>mark</w:t>
      </w:r>
      <w:r w:rsidR="002E6F4A" w:rsidRPr="00917076">
        <w:rPr>
          <w:rFonts w:ascii="TimesNewRoman" w:hAnsi="TimesNewRoman" w:cs="TimesNewRoman"/>
          <w:sz w:val="24"/>
          <w:szCs w:val="24"/>
          <w:lang w:bidi="hi-IN"/>
        </w:rPr>
        <w:t xml:space="preserve"> </w:t>
      </w:r>
      <w:r w:rsidR="005E5694" w:rsidRPr="00917076">
        <w:rPr>
          <w:rFonts w:ascii="TimesNewRoman" w:hAnsi="TimesNewRoman" w:cs="TimesNewRoman"/>
          <w:sz w:val="24"/>
          <w:szCs w:val="24"/>
          <w:lang w:bidi="hi-IN"/>
        </w:rPr>
        <w:t>sheet.</w:t>
      </w:r>
    </w:p>
    <w:p w:rsidR="005E5694" w:rsidRPr="002E6F4A" w:rsidRDefault="00917076" w:rsidP="002E6F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PG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degree </w:t>
      </w:r>
      <w:r>
        <w:rPr>
          <w:rFonts w:ascii="TimesNewRoman" w:hAnsi="TimesNewRoman" w:cs="TimesNewRoman"/>
          <w:sz w:val="24"/>
          <w:szCs w:val="24"/>
          <w:lang w:bidi="hi-IN"/>
        </w:rPr>
        <w:t>students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can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 also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apply.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2E6F4A" w:rsidP="002E6F4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Symbol" w:hAnsi="Symbol" w:cs="Symbol"/>
          <w:sz w:val="24"/>
          <w:szCs w:val="24"/>
          <w:lang w:bidi="hi-IN"/>
        </w:rPr>
        <w:t></w:t>
      </w:r>
      <w:r w:rsidR="005E5694" w:rsidRPr="002E6F4A">
        <w:rPr>
          <w:rFonts w:ascii="Symbol" w:hAnsi="Symbol" w:cs="Symbol"/>
          <w:sz w:val="24"/>
          <w:szCs w:val="24"/>
          <w:lang w:bidi="hi-IN"/>
        </w:rPr>
        <w:t>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>Mandatory Requirements:</w:t>
      </w:r>
    </w:p>
    <w:p w:rsid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Attach the following documents: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lastRenderedPageBreak/>
        <w:t xml:space="preserve">Original approval/forwarding letter from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the head of the parent 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institute/training &amp; placement officer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Self-certified photocopy of ID card issued by your parent institution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Self-certified photocopy of mark sheets from 10</w:t>
      </w:r>
      <w:r w:rsidRPr="002E6F4A">
        <w:rPr>
          <w:rFonts w:ascii="TimesNewRoman" w:hAnsi="TimesNewRoman" w:cs="TimesNewRoman"/>
          <w:sz w:val="21"/>
          <w:szCs w:val="21"/>
          <w:lang w:bidi="hi-IN"/>
        </w:rPr>
        <w:t xml:space="preserve">th 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onwards.</w:t>
      </w:r>
    </w:p>
    <w:p w:rsidR="005E5694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Self-certified photocopy of pass certificates from 10</w:t>
      </w:r>
      <w:r w:rsidRPr="002E6F4A">
        <w:rPr>
          <w:rFonts w:ascii="TimesNewRoman" w:hAnsi="TimesNewRoman" w:cs="TimesNewRoman"/>
          <w:sz w:val="21"/>
          <w:szCs w:val="21"/>
          <w:lang w:bidi="hi-IN"/>
        </w:rPr>
        <w:t xml:space="preserve">th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onwards.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The application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will be rejected under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the 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>following conditions: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Wingdings" w:hAnsi="Wingdings" w:cs="Wingdings"/>
          <w:sz w:val="24"/>
          <w:szCs w:val="24"/>
          <w:lang w:bidi="hi-IN"/>
        </w:rPr>
        <w:t>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Incomplete application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Wingdings" w:hAnsi="Wingdings" w:cs="Wingdings"/>
          <w:sz w:val="24"/>
          <w:szCs w:val="24"/>
          <w:lang w:bidi="hi-IN"/>
        </w:rPr>
        <w:t>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Non-submission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 xml:space="preserve"> of relevant documents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Wingdings" w:hAnsi="Wingdings" w:cs="Wingdings"/>
          <w:sz w:val="24"/>
          <w:szCs w:val="24"/>
          <w:lang w:bidi="hi-IN"/>
        </w:rPr>
        <w:t>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Application without signature.</w:t>
      </w:r>
    </w:p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5E5694">
      <w:pPr>
        <w:jc w:val="right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Signature of the Applicant</w:t>
      </w:r>
    </w:p>
    <w:p w:rsidR="00EB632D" w:rsidRDefault="00EB632D">
      <w:r>
        <w:br w:type="page"/>
      </w:r>
    </w:p>
    <w:p w:rsidR="00656CCB" w:rsidRDefault="00656CCB" w:rsidP="00656CCB">
      <w:pPr>
        <w:pStyle w:val="Header"/>
        <w:jc w:val="center"/>
        <w:rPr>
          <w:b/>
          <w:bCs/>
          <w:sz w:val="28"/>
          <w:szCs w:val="28"/>
          <w:u w:val="single"/>
        </w:rPr>
      </w:pPr>
      <w:r>
        <w:lastRenderedPageBreak/>
        <w:t>On Institute Letter Head</w:t>
      </w:r>
    </w:p>
    <w:p w:rsidR="005E5694" w:rsidRPr="00767D1D" w:rsidRDefault="00C16B67" w:rsidP="00EB632D">
      <w:pPr>
        <w:jc w:val="center"/>
        <w:rPr>
          <w:b/>
          <w:bCs/>
          <w:sz w:val="28"/>
          <w:szCs w:val="28"/>
          <w:u w:val="single"/>
        </w:rPr>
      </w:pPr>
      <w:r w:rsidRPr="00767D1D">
        <w:rPr>
          <w:b/>
          <w:bCs/>
          <w:sz w:val="28"/>
          <w:szCs w:val="28"/>
          <w:u w:val="single"/>
        </w:rPr>
        <w:t>To whom so ever concern</w:t>
      </w:r>
    </w:p>
    <w:p w:rsidR="00B05CE8" w:rsidRDefault="00B05CE8" w:rsidP="00F54DA6">
      <w:pPr>
        <w:jc w:val="both"/>
      </w:pPr>
    </w:p>
    <w:p w:rsidR="006330F8" w:rsidRDefault="006330F8" w:rsidP="00F54DA6">
      <w:pPr>
        <w:jc w:val="both"/>
      </w:pPr>
      <w:r>
        <w:t xml:space="preserve">……….Name of the student ………… </w:t>
      </w:r>
      <w:r w:rsidR="00A4455D">
        <w:t xml:space="preserve">Student </w:t>
      </w:r>
      <w:r>
        <w:t xml:space="preserve">Institute </w:t>
      </w:r>
      <w:r w:rsidR="003D4870">
        <w:t>Id:</w:t>
      </w:r>
      <w:r>
        <w:t xml:space="preserve"> …………………</w:t>
      </w:r>
      <w:r w:rsidR="00E81C6E">
        <w:t>… is a bonafide student in the department of …………………………………………………………. of the ………….institute name…………………………. and is presently studying in the semester ……….</w:t>
      </w:r>
    </w:p>
    <w:p w:rsidR="00774095" w:rsidRDefault="00774095" w:rsidP="00F54DA6">
      <w:pPr>
        <w:jc w:val="both"/>
      </w:pPr>
    </w:p>
    <w:p w:rsidR="00774095" w:rsidRDefault="00774095" w:rsidP="00F54DA6">
      <w:pPr>
        <w:jc w:val="both"/>
      </w:pPr>
      <w:r>
        <w:t>It is requested that suitable training</w:t>
      </w:r>
      <w:r w:rsidR="00847485">
        <w:t>/internship</w:t>
      </w:r>
      <w:r>
        <w:t xml:space="preserve"> opportunity may kindly be provided to the student at your esteemed organization.</w:t>
      </w:r>
    </w:p>
    <w:p w:rsidR="00C16B67" w:rsidRDefault="00FD06F7" w:rsidP="00C16B67">
      <w:r>
        <w:tab/>
      </w:r>
    </w:p>
    <w:p w:rsidR="006939BD" w:rsidRDefault="006939BD" w:rsidP="00C16B6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D06F7" w:rsidRDefault="006939BD" w:rsidP="006939BD">
      <w:pPr>
        <w:ind w:left="5040" w:firstLine="720"/>
      </w:pPr>
      <w:r>
        <w:t>Signatur</w:t>
      </w:r>
      <w:r w:rsidR="00FD06F7">
        <w:t>e with Seal</w:t>
      </w:r>
    </w:p>
    <w:p w:rsidR="006939BD" w:rsidRDefault="006939BD" w:rsidP="00C16B67"/>
    <w:p w:rsidR="00FD06F7" w:rsidRPr="00FD06F7" w:rsidRDefault="00FD06F7" w:rsidP="00FD06F7">
      <w:pPr>
        <w:rPr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00E6C">
        <w:rPr>
          <w:sz w:val="20"/>
          <w:szCs w:val="20"/>
        </w:rPr>
        <w:t>(</w:t>
      </w:r>
      <w:r w:rsidRPr="00FD06F7">
        <w:rPr>
          <w:sz w:val="18"/>
          <w:szCs w:val="18"/>
        </w:rPr>
        <w:t>Head of the institute /department where student is registered)</w:t>
      </w:r>
    </w:p>
    <w:sectPr w:rsidR="00FD06F7" w:rsidRPr="00FD06F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4C08" w:rsidRDefault="00154C08" w:rsidP="00B05CE8">
      <w:pPr>
        <w:spacing w:after="0" w:line="240" w:lineRule="auto"/>
      </w:pPr>
      <w:r>
        <w:separator/>
      </w:r>
    </w:p>
  </w:endnote>
  <w:endnote w:type="continuationSeparator" w:id="0">
    <w:p w:rsidR="00154C08" w:rsidRDefault="00154C08" w:rsidP="00B05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4C08" w:rsidRDefault="00154C08" w:rsidP="00B05CE8">
      <w:pPr>
        <w:spacing w:after="0" w:line="240" w:lineRule="auto"/>
      </w:pPr>
      <w:r>
        <w:separator/>
      </w:r>
    </w:p>
  </w:footnote>
  <w:footnote w:type="continuationSeparator" w:id="0">
    <w:p w:rsidR="00154C08" w:rsidRDefault="00154C08" w:rsidP="00B05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5AC" w:rsidRPr="006155AC" w:rsidRDefault="006155AC" w:rsidP="006155AC">
    <w:pPr>
      <w:pStyle w:val="Header"/>
      <w:jc w:val="center"/>
      <w:rPr>
        <w:b/>
        <w:bCs/>
        <w:sz w:val="36"/>
        <w:szCs w:val="36"/>
      </w:rPr>
    </w:pPr>
    <w:r w:rsidRPr="006155AC">
      <w:rPr>
        <w:b/>
        <w:bCs/>
        <w:sz w:val="36"/>
        <w:szCs w:val="36"/>
      </w:rPr>
      <w:t>MALAVIYA NATIONAL INSTITUTE OF TECHNOLOGY, JAIPU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B967DE"/>
    <w:multiLevelType w:val="hybridMultilevel"/>
    <w:tmpl w:val="DC66DB5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46D57"/>
    <w:multiLevelType w:val="hybridMultilevel"/>
    <w:tmpl w:val="4FB2F5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B09312">
      <w:start w:val="4"/>
      <w:numFmt w:val="bullet"/>
      <w:lvlText w:val="-"/>
      <w:lvlJc w:val="left"/>
      <w:pPr>
        <w:ind w:left="1440" w:hanging="360"/>
      </w:pPr>
      <w:rPr>
        <w:rFonts w:ascii="TimesNewRoman" w:eastAsiaTheme="minorHAnsi" w:hAnsi="TimesNewRoman" w:cs="TimesNew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2A15C3"/>
    <w:multiLevelType w:val="hybridMultilevel"/>
    <w:tmpl w:val="095A1AF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jS2sDAzNTO1MDNU0lEKTi0uzszPAykwqwUAhXFcLSwAAAA="/>
  </w:docVars>
  <w:rsids>
    <w:rsidRoot w:val="00092FBB"/>
    <w:rsid w:val="0004484C"/>
    <w:rsid w:val="00083710"/>
    <w:rsid w:val="00092FBB"/>
    <w:rsid w:val="00125F99"/>
    <w:rsid w:val="00154C08"/>
    <w:rsid w:val="0021417A"/>
    <w:rsid w:val="00283FF8"/>
    <w:rsid w:val="00291FD7"/>
    <w:rsid w:val="002E6F4A"/>
    <w:rsid w:val="00300E6C"/>
    <w:rsid w:val="00366767"/>
    <w:rsid w:val="003B49CE"/>
    <w:rsid w:val="003D4870"/>
    <w:rsid w:val="00495540"/>
    <w:rsid w:val="0054776F"/>
    <w:rsid w:val="005E5694"/>
    <w:rsid w:val="006155AC"/>
    <w:rsid w:val="006330F8"/>
    <w:rsid w:val="00656CCB"/>
    <w:rsid w:val="006939BD"/>
    <w:rsid w:val="006B094D"/>
    <w:rsid w:val="00726EDD"/>
    <w:rsid w:val="00767D1D"/>
    <w:rsid w:val="00774095"/>
    <w:rsid w:val="00777989"/>
    <w:rsid w:val="00847485"/>
    <w:rsid w:val="008C6BAF"/>
    <w:rsid w:val="00917076"/>
    <w:rsid w:val="009E3E56"/>
    <w:rsid w:val="00A4455D"/>
    <w:rsid w:val="00A839D0"/>
    <w:rsid w:val="00B05CE8"/>
    <w:rsid w:val="00C16B67"/>
    <w:rsid w:val="00C35837"/>
    <w:rsid w:val="00D67B02"/>
    <w:rsid w:val="00E81C6E"/>
    <w:rsid w:val="00E902B4"/>
    <w:rsid w:val="00EB632D"/>
    <w:rsid w:val="00EF7BE4"/>
    <w:rsid w:val="00F013F4"/>
    <w:rsid w:val="00F54DA6"/>
    <w:rsid w:val="00FD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8CED47-E121-4239-AC8C-FC005BF9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56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6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48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84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5C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CE8"/>
  </w:style>
  <w:style w:type="paragraph" w:styleId="Footer">
    <w:name w:val="footer"/>
    <w:basedOn w:val="Normal"/>
    <w:link w:val="FooterChar"/>
    <w:uiPriority w:val="99"/>
    <w:unhideWhenUsed/>
    <w:rsid w:val="00B05C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378</Words>
  <Characters>2176</Characters>
  <Application>Microsoft Office Word</Application>
  <DocSecurity>0</DocSecurity>
  <Lines>181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CADEMIC</dc:creator>
  <cp:keywords/>
  <dc:description/>
  <cp:lastModifiedBy>Mritunjaya</cp:lastModifiedBy>
  <cp:revision>38</cp:revision>
  <cp:lastPrinted>2024-05-10T06:03:00Z</cp:lastPrinted>
  <dcterms:created xsi:type="dcterms:W3CDTF">2024-05-09T12:29:00Z</dcterms:created>
  <dcterms:modified xsi:type="dcterms:W3CDTF">2025-04-2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00238c7cdfbff6048c91ae8e31ea7aea7ffb56890a42b55b28c30e534df754</vt:lpwstr>
  </property>
</Properties>
</file>